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8afb50bd909819e5ef060cb2596e97a772ceef"/>
      <w:r>
        <w:rPr>
          <w:b/>
        </w:rPr>
        <w:t xml:space="preserve">ПРОТОКОЛ ПРО РЕЗУЛЬТАТИ ЕЛЕКТРОННОГО АУКЦІОНУ № LLE001-UA-20230426-51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ХАРКІВ-АРЕН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4.05.2023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нежитлові приміщення третього поверху Північної трибуни стадіону «Металіст» "Літ Г-3" заг. площею 339,9 кв.м за адресою: м. Харків, вул. Плеханівська 65, "Північна трибуна" літ. Г-3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третього поверху Північної трибуни стадіону «Металіст» площею 339,9 кв.м за адресою: м.Харків, вул. Плеханівська 65, літ Г-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3 411,98 грн, у т.ч. ПДВ</w:t>
      </w:r>
      <w:r>
        <w:t xml:space="preserve"> </w:t>
      </w:r>
      <w:r>
        <w:t xml:space="preserve">5 568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3 411,98 грн, у т.ч. ПДВ</w:t>
      </w:r>
      <w:r>
        <w:t xml:space="preserve"> </w:t>
      </w:r>
      <w:r>
        <w:t xml:space="preserve">5 568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34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5 614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3 411,98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5:57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а установа «ХАРКІВ-АРЕНА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510388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УКРСИБ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5100500000260058791059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ержавна установа «ХАРКІВ-АРЕНА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510388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УКРСИБ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5100500000260058791059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0 047,19 грн (двадцять тисяч сорок сім гривень 19 копійок), у т.ч. ПДВ</w:t>
      </w:r>
      <w:r>
        <w:t xml:space="preserve"> </w:t>
      </w:r>
      <w:r>
        <w:t xml:space="preserve">3 3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5 567,39 грн (двадцять п'ять тисяч п'ятсот шістдесят сім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3 411,98 грн, у т.ч. ПДВ</w:t>
      </w:r>
      <w:r>
        <w:t xml:space="preserve"> </w:t>
      </w:r>
      <w:r>
        <w:t xml:space="preserve">5 568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5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ХАРКІВ-АРЕН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2:04:28Z</dcterms:created>
  <dcterms:modified xsi:type="dcterms:W3CDTF">2024-05-20T22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